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2ee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ae1c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5:09Z</dcterms:created>
  <dcterms:modified xsi:type="dcterms:W3CDTF">2022-05-09T09:05:09Z</dcterms:modified>
</cp:coreProperties>
</file>